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56727" w14:textId="77777777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B55332">
        <w:rPr>
          <w:rFonts w:ascii="Times New Roman" w:hAnsi="Times New Roman" w:cs="Times New Roman"/>
          <w:b/>
          <w:sz w:val="36"/>
          <w:szCs w:val="36"/>
        </w:rPr>
        <w:t>P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>ráv</w:t>
      </w:r>
      <w:r w:rsidRPr="00B55332">
        <w:rPr>
          <w:rFonts w:ascii="Times New Roman" w:hAnsi="Times New Roman" w:cs="Times New Roman"/>
          <w:b/>
          <w:sz w:val="36"/>
          <w:szCs w:val="36"/>
        </w:rPr>
        <w:t>o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 xml:space="preserve"> život</w:t>
      </w:r>
      <w:r w:rsidR="00144BAB" w:rsidRPr="00B55332">
        <w:rPr>
          <w:rFonts w:ascii="Times New Roman" w:hAnsi="Times New Roman" w:cs="Times New Roman"/>
          <w:b/>
          <w:sz w:val="36"/>
          <w:szCs w:val="36"/>
        </w:rPr>
        <w:t xml:space="preserve">ního prostředí  I  </w:t>
      </w:r>
      <w:r w:rsidRPr="00B55332">
        <w:rPr>
          <w:rFonts w:ascii="Times New Roman" w:hAnsi="Times New Roman" w:cs="Times New Roman"/>
          <w:b/>
          <w:sz w:val="36"/>
          <w:szCs w:val="36"/>
        </w:rPr>
        <w:t>(MP</w:t>
      </w:r>
      <w:r w:rsidR="00075590">
        <w:rPr>
          <w:rFonts w:ascii="Times New Roman" w:hAnsi="Times New Roman" w:cs="Times New Roman"/>
          <w:b/>
          <w:sz w:val="36"/>
          <w:szCs w:val="36"/>
        </w:rPr>
        <w:t>805Z</w:t>
      </w:r>
      <w:r w:rsidRPr="00B55332">
        <w:rPr>
          <w:rFonts w:ascii="Times New Roman" w:hAnsi="Times New Roman" w:cs="Times New Roman"/>
          <w:b/>
          <w:sz w:val="36"/>
          <w:szCs w:val="36"/>
        </w:rPr>
        <w:t>)</w:t>
      </w:r>
    </w:p>
    <w:p w14:paraId="05A3209C" w14:textId="160B03F1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 w:rsidRPr="00B55332">
        <w:rPr>
          <w:rFonts w:ascii="Times New Roman" w:hAnsi="Times New Roman" w:cs="Times New Roman"/>
          <w:b/>
          <w:sz w:val="36"/>
          <w:szCs w:val="36"/>
        </w:rPr>
        <w:t xml:space="preserve">Program přednášek MGR </w:t>
      </w:r>
      <w:r w:rsidR="0041325F">
        <w:rPr>
          <w:rFonts w:ascii="Times New Roman" w:hAnsi="Times New Roman" w:cs="Times New Roman"/>
          <w:b/>
          <w:sz w:val="36"/>
          <w:szCs w:val="36"/>
        </w:rPr>
        <w:t>–</w:t>
      </w:r>
      <w:r w:rsidRPr="00B55332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EA28AF">
        <w:rPr>
          <w:rFonts w:ascii="Times New Roman" w:hAnsi="Times New Roman" w:cs="Times New Roman"/>
          <w:b/>
          <w:sz w:val="36"/>
          <w:szCs w:val="36"/>
        </w:rPr>
        <w:t>jaro 202</w:t>
      </w:r>
      <w:r w:rsidR="00126D69">
        <w:rPr>
          <w:rFonts w:ascii="Times New Roman" w:hAnsi="Times New Roman" w:cs="Times New Roman"/>
          <w:b/>
          <w:sz w:val="36"/>
          <w:szCs w:val="36"/>
        </w:rPr>
        <w:t>2</w:t>
      </w:r>
    </w:p>
    <w:p w14:paraId="5E26A130" w14:textId="5B02DA92" w:rsidR="00F7264F" w:rsidRPr="00B55332" w:rsidRDefault="00A50191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Úterý 12</w:t>
      </w:r>
      <w:r w:rsidR="0041325F">
        <w:rPr>
          <w:rFonts w:ascii="Times New Roman" w:hAnsi="Times New Roman" w:cs="Times New Roman"/>
          <w:b/>
          <w:sz w:val="36"/>
          <w:szCs w:val="36"/>
        </w:rPr>
        <w:t>.</w:t>
      </w:r>
      <w:r>
        <w:rPr>
          <w:rFonts w:ascii="Times New Roman" w:hAnsi="Times New Roman" w:cs="Times New Roman"/>
          <w:b/>
          <w:sz w:val="36"/>
          <w:szCs w:val="36"/>
        </w:rPr>
        <w:t>0</w:t>
      </w:r>
      <w:r w:rsidR="0041325F">
        <w:rPr>
          <w:rFonts w:ascii="Times New Roman" w:hAnsi="Times New Roman" w:cs="Times New Roman"/>
          <w:b/>
          <w:sz w:val="36"/>
          <w:szCs w:val="36"/>
        </w:rPr>
        <w:t>0 – 1</w:t>
      </w:r>
      <w:r>
        <w:rPr>
          <w:rFonts w:ascii="Times New Roman" w:hAnsi="Times New Roman" w:cs="Times New Roman"/>
          <w:b/>
          <w:sz w:val="36"/>
          <w:szCs w:val="36"/>
        </w:rPr>
        <w:t>3</w:t>
      </w:r>
      <w:r w:rsidR="0041325F">
        <w:rPr>
          <w:rFonts w:ascii="Times New Roman" w:hAnsi="Times New Roman" w:cs="Times New Roman"/>
          <w:b/>
          <w:sz w:val="36"/>
          <w:szCs w:val="36"/>
        </w:rPr>
        <w:t>.40</w:t>
      </w:r>
      <w:r w:rsidR="00126D69">
        <w:rPr>
          <w:rFonts w:ascii="Times New Roman" w:hAnsi="Times New Roman" w:cs="Times New Roman"/>
          <w:b/>
          <w:sz w:val="36"/>
          <w:szCs w:val="36"/>
        </w:rPr>
        <w:t>, učebna 136</w:t>
      </w:r>
    </w:p>
    <w:p w14:paraId="0B02A833" w14:textId="77777777" w:rsidR="00742C43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</w:t>
      </w:r>
    </w:p>
    <w:p w14:paraId="7FFB665E" w14:textId="77777777" w:rsidR="00B55332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</w:p>
    <w:p w14:paraId="6A932D0A" w14:textId="77777777" w:rsidR="00B55332" w:rsidRDefault="00B55332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B33D371" w14:textId="77777777" w:rsidR="005121C5" w:rsidRPr="005121C5" w:rsidRDefault="00742C43" w:rsidP="005121C5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5121C5">
        <w:rPr>
          <w:rFonts w:ascii="Times New Roman" w:hAnsi="Times New Roman" w:cs="Times New Roman"/>
          <w:sz w:val="24"/>
          <w:szCs w:val="24"/>
        </w:rPr>
        <w:t xml:space="preserve">  </w:t>
      </w:r>
      <w:r w:rsidR="005121C5" w:rsidRPr="005121C5">
        <w:rPr>
          <w:rFonts w:ascii="Times New Roman" w:hAnsi="Times New Roman" w:cs="Times New Roman"/>
          <w:b/>
          <w:sz w:val="24"/>
          <w:szCs w:val="24"/>
        </w:rPr>
        <w:t xml:space="preserve">Právo životního prostředí – základní pojmy, předmět, metoda právní regulace, </w:t>
      </w:r>
    </w:p>
    <w:p w14:paraId="7E4364B9" w14:textId="77777777" w:rsidR="005121C5" w:rsidRDefault="005121C5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5121C5">
        <w:rPr>
          <w:rFonts w:ascii="Times New Roman" w:hAnsi="Times New Roman" w:cs="Times New Roman"/>
          <w:b/>
          <w:sz w:val="24"/>
          <w:szCs w:val="24"/>
        </w:rPr>
        <w:t xml:space="preserve">     systém, principy</w:t>
      </w:r>
      <w:r w:rsidR="00A3609B">
        <w:rPr>
          <w:rFonts w:ascii="Times New Roman" w:hAnsi="Times New Roman" w:cs="Times New Roman"/>
          <w:b/>
          <w:sz w:val="24"/>
          <w:szCs w:val="24"/>
        </w:rPr>
        <w:t>, prameny.</w:t>
      </w:r>
    </w:p>
    <w:p w14:paraId="02831942" w14:textId="5321B3DD" w:rsidR="005121C5" w:rsidRPr="005121C5" w:rsidRDefault="00EA28AF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F1CD7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5121C5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5121C5" w:rsidRPr="005121C5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5121C5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5121C5" w:rsidRPr="005121C5">
        <w:rPr>
          <w:rFonts w:ascii="Times New Roman" w:hAnsi="Times New Roman" w:cs="Times New Roman"/>
          <w:sz w:val="24"/>
          <w:szCs w:val="24"/>
        </w:rPr>
        <w:t>Přednáší:</w:t>
      </w:r>
      <w:r w:rsidR="000535B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012FC">
        <w:rPr>
          <w:rFonts w:ascii="Times New Roman" w:hAnsi="Times New Roman" w:cs="Times New Roman"/>
          <w:i/>
          <w:sz w:val="24"/>
          <w:szCs w:val="24"/>
        </w:rPr>
        <w:t xml:space="preserve">JUDr. </w:t>
      </w:r>
      <w:r w:rsidR="00CB3886">
        <w:rPr>
          <w:rFonts w:ascii="Times New Roman" w:hAnsi="Times New Roman" w:cs="Times New Roman"/>
          <w:i/>
          <w:sz w:val="24"/>
          <w:szCs w:val="24"/>
        </w:rPr>
        <w:t>Jakub Hanák</w:t>
      </w:r>
      <w:r w:rsidR="001012FC">
        <w:rPr>
          <w:rFonts w:ascii="Times New Roman" w:hAnsi="Times New Roman" w:cs="Times New Roman"/>
          <w:i/>
          <w:sz w:val="24"/>
          <w:szCs w:val="24"/>
        </w:rPr>
        <w:t>, Ph.D.</w:t>
      </w:r>
    </w:p>
    <w:p w14:paraId="7A6CBCC9" w14:textId="77777777" w:rsidR="005121C5" w:rsidRDefault="005121C5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6FBDB33" w14:textId="77777777" w:rsidR="00075590" w:rsidRDefault="005121C5" w:rsidP="00075590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075590" w:rsidRPr="00075590">
        <w:rPr>
          <w:rFonts w:ascii="Times New Roman" w:hAnsi="Times New Roman" w:cs="Times New Roman"/>
          <w:b/>
          <w:sz w:val="24"/>
          <w:szCs w:val="24"/>
        </w:rPr>
        <w:t xml:space="preserve">Subjekty práva životního prostředí. Organizace a formy činnosti veřejné správy v </w:t>
      </w:r>
    </w:p>
    <w:p w14:paraId="0714DE3E" w14:textId="77777777" w:rsidR="00075590" w:rsidRPr="00075590" w:rsidRDefault="00075590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075590">
        <w:rPr>
          <w:rFonts w:ascii="Times New Roman" w:hAnsi="Times New Roman" w:cs="Times New Roman"/>
          <w:b/>
          <w:sz w:val="24"/>
          <w:szCs w:val="24"/>
        </w:rPr>
        <w:t>oblasti životního prostředí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39D48985" w14:textId="02DE2963" w:rsidR="002F1CD7" w:rsidRDefault="00075590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075590"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EA28A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Pr="00075590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075590">
        <w:rPr>
          <w:rFonts w:ascii="Times New Roman" w:hAnsi="Times New Roman" w:cs="Times New Roman"/>
          <w:sz w:val="24"/>
          <w:szCs w:val="24"/>
        </w:rPr>
        <w:t xml:space="preserve">Přednáší:  </w:t>
      </w:r>
      <w:r w:rsidR="002F1CD7">
        <w:rPr>
          <w:rFonts w:ascii="Times New Roman" w:hAnsi="Times New Roman" w:cs="Times New Roman"/>
          <w:i/>
          <w:sz w:val="24"/>
          <w:szCs w:val="24"/>
        </w:rPr>
        <w:t>JUDr.</w:t>
      </w:r>
      <w:r w:rsidR="002F1CD7" w:rsidRPr="0041325F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2F1CD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3E00DEE5" w14:textId="77777777" w:rsidR="00075590" w:rsidRDefault="00075590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4BF8E0" w14:textId="77777777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b/>
          <w:sz w:val="24"/>
          <w:szCs w:val="24"/>
        </w:rPr>
        <w:t>Právní režim ochrany ovzduší.</w:t>
      </w:r>
    </w:p>
    <w:p w14:paraId="3D46677C" w14:textId="7EBC86AE" w:rsidR="00C30B7A" w:rsidRPr="00FA09C1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E045C9">
        <w:rPr>
          <w:rFonts w:ascii="Times New Roman" w:hAnsi="Times New Roman" w:cs="Times New Roman"/>
          <w:i/>
          <w:iCs/>
          <w:sz w:val="24"/>
          <w:szCs w:val="24"/>
        </w:rPr>
        <w:t>doc. JUDr. Ilona Jančářová, Ph.D.</w:t>
      </w:r>
    </w:p>
    <w:p w14:paraId="59D0BD04" w14:textId="77777777" w:rsidR="002F1CD7" w:rsidRDefault="002F1CD7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0FD2448B" w14:textId="77777777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b/>
          <w:sz w:val="24"/>
          <w:szCs w:val="24"/>
        </w:rPr>
        <w:t xml:space="preserve">Ochrana před změnou klimatu. </w:t>
      </w:r>
    </w:p>
    <w:p w14:paraId="57A3CF60" w14:textId="1CB17338" w:rsidR="00C30B7A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E045C9">
        <w:rPr>
          <w:rFonts w:ascii="Times New Roman" w:hAnsi="Times New Roman" w:cs="Times New Roman"/>
          <w:i/>
          <w:iCs/>
          <w:sz w:val="24"/>
          <w:szCs w:val="24"/>
        </w:rPr>
        <w:t>doc. JUDr. Ilona Jančářová, Ph.D.</w:t>
      </w:r>
    </w:p>
    <w:p w14:paraId="42576DD7" w14:textId="77777777" w:rsidR="00C30B7A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F1DB463" w14:textId="2DB6392D" w:rsidR="00742C43" w:rsidRPr="009228D1" w:rsidRDefault="00C30B7A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742C43" w:rsidRPr="009228D1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E045C9">
        <w:rPr>
          <w:rFonts w:ascii="Times New Roman" w:hAnsi="Times New Roman" w:cs="Times New Roman"/>
          <w:b/>
          <w:sz w:val="24"/>
          <w:szCs w:val="24"/>
        </w:rPr>
        <w:t xml:space="preserve">vod a </w:t>
      </w:r>
      <w:r w:rsidR="00742C43" w:rsidRPr="009228D1">
        <w:rPr>
          <w:rFonts w:ascii="Times New Roman" w:hAnsi="Times New Roman" w:cs="Times New Roman"/>
          <w:b/>
          <w:sz w:val="24"/>
          <w:szCs w:val="24"/>
        </w:rPr>
        <w:t>vodních zdrojů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468A8D1B" w14:textId="51633D07" w:rsidR="00742C43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22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862A65" w:rsidRPr="009228D1">
        <w:rPr>
          <w:rFonts w:ascii="Times New Roman" w:hAnsi="Times New Roman" w:cs="Times New Roman"/>
          <w:sz w:val="24"/>
          <w:szCs w:val="24"/>
        </w:rPr>
        <w:t xml:space="preserve">   </w:t>
      </w:r>
      <w:r w:rsidR="00742C43" w:rsidRPr="009228D1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B55332" w:rsidRPr="009228D1">
        <w:rPr>
          <w:rFonts w:ascii="Times New Roman" w:hAnsi="Times New Roman" w:cs="Times New Roman"/>
          <w:sz w:val="24"/>
          <w:szCs w:val="24"/>
        </w:rPr>
        <w:tab/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742C43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126D69">
        <w:rPr>
          <w:rFonts w:ascii="Times New Roman" w:hAnsi="Times New Roman" w:cs="Times New Roman"/>
          <w:i/>
          <w:sz w:val="24"/>
          <w:szCs w:val="24"/>
        </w:rPr>
        <w:t>JUDr</w:t>
      </w:r>
      <w:r w:rsidR="00E045C9">
        <w:rPr>
          <w:rFonts w:ascii="Times New Roman" w:hAnsi="Times New Roman" w:cs="Times New Roman"/>
          <w:i/>
          <w:sz w:val="24"/>
          <w:szCs w:val="24"/>
        </w:rPr>
        <w:t>. Jiří Vodička, Ph.D.</w:t>
      </w:r>
    </w:p>
    <w:p w14:paraId="4C541BE0" w14:textId="77777777" w:rsidR="005E00D6" w:rsidRDefault="005E00D6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0A2DDD42" w14:textId="77777777" w:rsidR="009228D1" w:rsidRDefault="00C30B7A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5E00D6">
        <w:rPr>
          <w:rFonts w:ascii="Times New Roman" w:hAnsi="Times New Roman" w:cs="Times New Roman"/>
          <w:sz w:val="24"/>
          <w:szCs w:val="24"/>
        </w:rPr>
        <w:t xml:space="preserve">. </w:t>
      </w:r>
      <w:r w:rsidR="005E00D6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A17622">
        <w:rPr>
          <w:rFonts w:ascii="Times New Roman" w:hAnsi="Times New Roman" w:cs="Times New Roman"/>
          <w:b/>
          <w:sz w:val="24"/>
          <w:szCs w:val="24"/>
        </w:rPr>
        <w:t xml:space="preserve">zemědělské </w:t>
      </w:r>
      <w:r w:rsidR="005E00D6" w:rsidRPr="0069356B">
        <w:rPr>
          <w:rFonts w:ascii="Times New Roman" w:hAnsi="Times New Roman" w:cs="Times New Roman"/>
          <w:b/>
          <w:sz w:val="24"/>
          <w:szCs w:val="24"/>
        </w:rPr>
        <w:t>půdy</w:t>
      </w:r>
      <w:r w:rsidR="009228D1">
        <w:rPr>
          <w:rFonts w:ascii="Times New Roman" w:hAnsi="Times New Roman" w:cs="Times New Roman"/>
          <w:b/>
          <w:sz w:val="24"/>
          <w:szCs w:val="24"/>
        </w:rPr>
        <w:t xml:space="preserve">. Ochrana půdy před vlivy zemědělské </w:t>
      </w:r>
      <w:r w:rsidR="00B55332">
        <w:rPr>
          <w:rFonts w:ascii="Times New Roman" w:hAnsi="Times New Roman" w:cs="Times New Roman"/>
          <w:sz w:val="24"/>
          <w:szCs w:val="24"/>
        </w:rPr>
        <w:t xml:space="preserve"> </w:t>
      </w:r>
      <w:r w:rsidR="009228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8DED58" w14:textId="77777777" w:rsidR="009228D1" w:rsidRDefault="009228D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9228D1">
        <w:rPr>
          <w:rFonts w:ascii="Times New Roman" w:hAnsi="Times New Roman" w:cs="Times New Roman"/>
          <w:b/>
          <w:sz w:val="24"/>
          <w:szCs w:val="24"/>
        </w:rPr>
        <w:t>činnosti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B5533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1CA9125" w14:textId="0EEBEDEB" w:rsidR="005E00D6" w:rsidRDefault="00C30B7A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29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3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207F63">
        <w:rPr>
          <w:rFonts w:ascii="Times New Roman" w:hAnsi="Times New Roman" w:cs="Times New Roman"/>
          <w:sz w:val="24"/>
          <w:szCs w:val="24"/>
        </w:rPr>
        <w:t xml:space="preserve">   </w:t>
      </w:r>
      <w:r w:rsidR="009228D1">
        <w:rPr>
          <w:rFonts w:ascii="Times New Roman" w:hAnsi="Times New Roman" w:cs="Times New Roman"/>
          <w:sz w:val="24"/>
          <w:szCs w:val="24"/>
        </w:rPr>
        <w:t xml:space="preserve"> </w:t>
      </w:r>
      <w:r w:rsidR="005E00D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5E00D6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1012FC">
        <w:rPr>
          <w:rFonts w:ascii="Times New Roman" w:hAnsi="Times New Roman" w:cs="Times New Roman"/>
          <w:i/>
          <w:sz w:val="24"/>
          <w:szCs w:val="24"/>
        </w:rPr>
        <w:t>JUDr. Jana Tkáčiková, Ph.D.</w:t>
      </w:r>
    </w:p>
    <w:p w14:paraId="632F20BD" w14:textId="77777777" w:rsidR="00D8752E" w:rsidRDefault="00D8752E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207ECDF" w14:textId="77777777" w:rsidR="00D8752E" w:rsidRDefault="00FA09C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D8752E">
        <w:rPr>
          <w:rFonts w:ascii="Times New Roman" w:hAnsi="Times New Roman" w:cs="Times New Roman"/>
          <w:sz w:val="24"/>
          <w:szCs w:val="24"/>
        </w:rPr>
        <w:t xml:space="preserve">. </w:t>
      </w:r>
      <w:r w:rsidR="00D8752E" w:rsidRPr="0069356B">
        <w:rPr>
          <w:rFonts w:ascii="Times New Roman" w:hAnsi="Times New Roman" w:cs="Times New Roman"/>
          <w:b/>
          <w:sz w:val="24"/>
          <w:szCs w:val="24"/>
        </w:rPr>
        <w:t>Právní režim ochrany lesa</w:t>
      </w:r>
      <w:r w:rsidR="009228D1">
        <w:rPr>
          <w:rFonts w:ascii="Times New Roman" w:hAnsi="Times New Roman" w:cs="Times New Roman"/>
          <w:b/>
          <w:sz w:val="24"/>
          <w:szCs w:val="24"/>
        </w:rPr>
        <w:t>.</w:t>
      </w:r>
    </w:p>
    <w:p w14:paraId="7A414E23" w14:textId="1A4BEDFD" w:rsidR="00054DB0" w:rsidRDefault="00B55332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26D69">
        <w:rPr>
          <w:rFonts w:ascii="Times New Roman" w:hAnsi="Times New Roman" w:cs="Times New Roman"/>
          <w:sz w:val="24"/>
          <w:szCs w:val="24"/>
        </w:rPr>
        <w:t>5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FA09C1">
        <w:rPr>
          <w:rFonts w:ascii="Times New Roman" w:hAnsi="Times New Roman" w:cs="Times New Roman"/>
          <w:sz w:val="24"/>
          <w:szCs w:val="24"/>
        </w:rPr>
        <w:t>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773CC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A3609B">
        <w:rPr>
          <w:rFonts w:ascii="Times New Roman" w:hAnsi="Times New Roman" w:cs="Times New Roman"/>
          <w:i/>
          <w:sz w:val="24"/>
          <w:szCs w:val="24"/>
        </w:rPr>
        <w:t>d</w:t>
      </w:r>
      <w:r w:rsidR="00A17622" w:rsidRPr="005121C5">
        <w:rPr>
          <w:rFonts w:ascii="Times New Roman" w:hAnsi="Times New Roman" w:cs="Times New Roman"/>
          <w:i/>
          <w:sz w:val="24"/>
          <w:szCs w:val="24"/>
        </w:rPr>
        <w:t>oc.</w:t>
      </w:r>
      <w:r w:rsidR="009228D1" w:rsidRPr="005121C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8752E" w:rsidRPr="005121C5">
        <w:rPr>
          <w:rFonts w:ascii="Times New Roman" w:hAnsi="Times New Roman" w:cs="Times New Roman"/>
          <w:i/>
          <w:sz w:val="24"/>
          <w:szCs w:val="24"/>
        </w:rPr>
        <w:t>JUDr.</w:t>
      </w:r>
      <w:r w:rsidR="00A17622" w:rsidRPr="005121C5">
        <w:rPr>
          <w:rFonts w:ascii="Times New Roman" w:hAnsi="Times New Roman" w:cs="Times New Roman"/>
          <w:i/>
          <w:sz w:val="24"/>
          <w:szCs w:val="24"/>
        </w:rPr>
        <w:t xml:space="preserve">  </w:t>
      </w:r>
      <w:r w:rsidR="005121C5" w:rsidRPr="005121C5">
        <w:rPr>
          <w:rFonts w:ascii="Times New Roman" w:hAnsi="Times New Roman" w:cs="Times New Roman"/>
          <w:i/>
          <w:sz w:val="24"/>
          <w:szCs w:val="24"/>
        </w:rPr>
        <w:t>Ivana Průchová, CSc.</w:t>
      </w:r>
    </w:p>
    <w:p w14:paraId="365F91B2" w14:textId="77777777" w:rsidR="00054DB0" w:rsidRDefault="00054DB0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1EC22997" w14:textId="78B4163D" w:rsidR="009228D1" w:rsidRDefault="002F1CD7" w:rsidP="00742C43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0A3DBF" w:rsidRPr="0069356B">
        <w:rPr>
          <w:rFonts w:ascii="Times New Roman" w:hAnsi="Times New Roman" w:cs="Times New Roman"/>
          <w:b/>
          <w:sz w:val="24"/>
          <w:szCs w:val="24"/>
        </w:rPr>
        <w:t>Právní režim ochrany přírody</w:t>
      </w:r>
      <w:r w:rsidR="00D875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5332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D8752E">
        <w:rPr>
          <w:rFonts w:ascii="Times New Roman" w:hAnsi="Times New Roman" w:cs="Times New Roman"/>
          <w:b/>
          <w:sz w:val="24"/>
          <w:szCs w:val="24"/>
        </w:rPr>
        <w:t xml:space="preserve"> územní</w:t>
      </w:r>
      <w:r w:rsidR="00B55332">
        <w:rPr>
          <w:rFonts w:ascii="Times New Roman" w:hAnsi="Times New Roman" w:cs="Times New Roman"/>
          <w:b/>
          <w:sz w:val="24"/>
          <w:szCs w:val="24"/>
        </w:rPr>
        <w:t xml:space="preserve"> ochrana</w:t>
      </w:r>
      <w:r w:rsidR="009228D1">
        <w:rPr>
          <w:rFonts w:ascii="Times New Roman" w:hAnsi="Times New Roman" w:cs="Times New Roman"/>
          <w:b/>
          <w:sz w:val="24"/>
          <w:szCs w:val="24"/>
        </w:rPr>
        <w:t xml:space="preserve">, ochrana volně rostoucích stromů a </w:t>
      </w:r>
    </w:p>
    <w:p w14:paraId="19C23CA1" w14:textId="77777777" w:rsidR="00742C43" w:rsidRDefault="009228D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rostlin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572C84CD" w14:textId="6CF26725" w:rsidR="000A3DBF" w:rsidRPr="0041325F" w:rsidRDefault="00B55332" w:rsidP="00742C43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2</w:t>
      </w:r>
      <w:r w:rsidR="004773CC" w:rsidRP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4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7F63">
        <w:rPr>
          <w:rFonts w:ascii="Times New Roman" w:hAnsi="Times New Roman" w:cs="Times New Roman"/>
          <w:sz w:val="24"/>
          <w:szCs w:val="24"/>
        </w:rPr>
        <w:t xml:space="preserve"> </w:t>
      </w:r>
      <w:r w:rsidR="000A3DBF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862A65"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41325F">
        <w:rPr>
          <w:rFonts w:ascii="Times New Roman" w:hAnsi="Times New Roman" w:cs="Times New Roman"/>
          <w:sz w:val="24"/>
          <w:szCs w:val="24"/>
        </w:rPr>
        <w:tab/>
      </w:r>
      <w:r w:rsidR="000A3DBF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FA09C1">
        <w:rPr>
          <w:rFonts w:ascii="Times New Roman" w:hAnsi="Times New Roman" w:cs="Times New Roman"/>
          <w:i/>
          <w:sz w:val="24"/>
          <w:szCs w:val="24"/>
        </w:rPr>
        <w:t>JUDr</w:t>
      </w:r>
      <w:r w:rsidR="00D8752E" w:rsidRPr="0041325F">
        <w:rPr>
          <w:rFonts w:ascii="Times New Roman" w:hAnsi="Times New Roman" w:cs="Times New Roman"/>
          <w:i/>
          <w:sz w:val="24"/>
          <w:szCs w:val="24"/>
        </w:rPr>
        <w:t>. Jakub Hanák, Ph.D.</w:t>
      </w:r>
    </w:p>
    <w:p w14:paraId="61EF8B2E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4C1D4FF" w14:textId="5958E33B" w:rsidR="00207F63" w:rsidRDefault="002F1CD7" w:rsidP="00207F63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0A3DBF">
        <w:rPr>
          <w:rFonts w:ascii="Times New Roman" w:hAnsi="Times New Roman" w:cs="Times New Roman"/>
          <w:sz w:val="24"/>
          <w:szCs w:val="24"/>
        </w:rPr>
        <w:t xml:space="preserve">. </w:t>
      </w:r>
      <w:r w:rsidR="00207F63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1012FC">
        <w:rPr>
          <w:rFonts w:ascii="Times New Roman" w:hAnsi="Times New Roman" w:cs="Times New Roman"/>
          <w:b/>
          <w:sz w:val="24"/>
          <w:szCs w:val="24"/>
        </w:rPr>
        <w:t>zvířat</w:t>
      </w:r>
      <w:r w:rsidR="00207F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0DFE"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207F63">
        <w:rPr>
          <w:rFonts w:ascii="Times New Roman" w:hAnsi="Times New Roman" w:cs="Times New Roman"/>
          <w:b/>
          <w:sz w:val="24"/>
          <w:szCs w:val="24"/>
        </w:rPr>
        <w:t xml:space="preserve">– ochrana volně žijících živočichů, obchodování </w:t>
      </w:r>
    </w:p>
    <w:p w14:paraId="6B1509FC" w14:textId="77777777" w:rsidR="00207F63" w:rsidRPr="001012FC" w:rsidRDefault="00207F63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12FC">
        <w:rPr>
          <w:rFonts w:ascii="Times New Roman" w:hAnsi="Times New Roman" w:cs="Times New Roman"/>
          <w:b/>
          <w:sz w:val="24"/>
          <w:szCs w:val="24"/>
        </w:rPr>
        <w:t xml:space="preserve">   s ohroženými d</w:t>
      </w:r>
      <w:r w:rsidR="00DD0DFE">
        <w:rPr>
          <w:rFonts w:ascii="Times New Roman" w:hAnsi="Times New Roman" w:cs="Times New Roman"/>
          <w:b/>
          <w:sz w:val="24"/>
          <w:szCs w:val="24"/>
        </w:rPr>
        <w:t>ruhy živočichů.</w:t>
      </w:r>
    </w:p>
    <w:p w14:paraId="5403CA1E" w14:textId="378D72B5" w:rsidR="00207F63" w:rsidRDefault="00207F63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A28AF">
        <w:rPr>
          <w:rFonts w:ascii="Times New Roman" w:hAnsi="Times New Roman" w:cs="Times New Roman"/>
          <w:sz w:val="24"/>
          <w:szCs w:val="24"/>
        </w:rPr>
        <w:t xml:space="preserve"> 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9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C94893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="008A20F7">
        <w:rPr>
          <w:rFonts w:ascii="Times New Roman" w:hAnsi="Times New Roman" w:cs="Times New Roman"/>
          <w:i/>
          <w:sz w:val="24"/>
          <w:szCs w:val="24"/>
        </w:rPr>
        <w:t>JUDr.</w:t>
      </w:r>
      <w:r w:rsidRPr="0041325F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8A20F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306DD557" w14:textId="77777777" w:rsidR="000A3DBF" w:rsidRDefault="000A3DBF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4E818B74" w14:textId="4D15DD4F" w:rsidR="00DD0DFE" w:rsidRDefault="00054DB0" w:rsidP="002F1CD7">
      <w:pPr>
        <w:pStyle w:val="Bezmezer"/>
        <w:spacing w:after="120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F1CD7">
        <w:rPr>
          <w:rFonts w:ascii="Times New Roman" w:hAnsi="Times New Roman" w:cs="Times New Roman"/>
          <w:sz w:val="24"/>
          <w:szCs w:val="24"/>
        </w:rPr>
        <w:t>0</w:t>
      </w:r>
      <w:r w:rsidR="00DD0DFE">
        <w:rPr>
          <w:rFonts w:ascii="Times New Roman" w:hAnsi="Times New Roman" w:cs="Times New Roman"/>
          <w:sz w:val="24"/>
          <w:szCs w:val="24"/>
        </w:rPr>
        <w:t xml:space="preserve">. </w:t>
      </w:r>
      <w:r w:rsidR="00DD0DFE">
        <w:rPr>
          <w:rFonts w:ascii="Times New Roman" w:hAnsi="Times New Roman" w:cs="Times New Roman"/>
          <w:b/>
          <w:sz w:val="24"/>
          <w:szCs w:val="24"/>
        </w:rPr>
        <w:t>Právní režim ochrany zvířat II. – právní regulace chovů zvířat, myslivost, rybářství, ochrana zvířat proti týrání.</w:t>
      </w:r>
    </w:p>
    <w:p w14:paraId="6F368174" w14:textId="47F54E0A" w:rsidR="00DD0DFE" w:rsidRDefault="00EA28AF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F1CD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26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4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DD0DFE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8A20F7">
        <w:rPr>
          <w:rFonts w:ascii="Times New Roman" w:hAnsi="Times New Roman" w:cs="Times New Roman"/>
          <w:i/>
          <w:sz w:val="24"/>
          <w:szCs w:val="24"/>
        </w:rPr>
        <w:t>JUDr.</w:t>
      </w:r>
      <w:r w:rsidR="00DD0DFE" w:rsidRPr="00DD0DFE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8A20F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445094F5" w14:textId="6CE0D9B6" w:rsidR="00235702" w:rsidRDefault="00235702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090D0991" w14:textId="5434A943" w:rsidR="002F1CD7" w:rsidRDefault="002F1CD7">
      <w:pPr>
        <w:spacing w:after="200" w:line="276" w:lineRule="auto"/>
        <w:rPr>
          <w:rFonts w:eastAsiaTheme="minorHAnsi"/>
          <w:i/>
          <w:lang w:eastAsia="en-US"/>
        </w:rPr>
      </w:pPr>
      <w:r>
        <w:rPr>
          <w:i/>
        </w:rPr>
        <w:br w:type="page"/>
      </w:r>
    </w:p>
    <w:p w14:paraId="034E41EA" w14:textId="77777777" w:rsidR="002F1CD7" w:rsidRDefault="002F1CD7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6A3247FA" w14:textId="25945512" w:rsidR="00CB3886" w:rsidRPr="00A022A9" w:rsidRDefault="00CB3886" w:rsidP="00CB3886">
      <w:pPr>
        <w:pStyle w:val="Bezmezer"/>
        <w:spacing w:after="1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</w:t>
      </w:r>
      <w:r w:rsidRPr="00207F6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ávní regulace nakládání s odpady.</w:t>
      </w:r>
    </w:p>
    <w:p w14:paraId="260043BF" w14:textId="23597F69" w:rsidR="00CB3886" w:rsidRDefault="00CB3886" w:rsidP="00CB388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3.5.2022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07F63">
        <w:rPr>
          <w:rFonts w:ascii="Times New Roman" w:hAnsi="Times New Roman" w:cs="Times New Roman"/>
          <w:sz w:val="24"/>
          <w:szCs w:val="24"/>
        </w:rPr>
        <w:t>Přednáší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JUDr</w:t>
      </w:r>
      <w:r w:rsidRPr="0041325F">
        <w:rPr>
          <w:rFonts w:ascii="Times New Roman" w:hAnsi="Times New Roman" w:cs="Times New Roman"/>
          <w:i/>
          <w:sz w:val="24"/>
          <w:szCs w:val="24"/>
        </w:rPr>
        <w:t>. Jakub Hanák, Ph.D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A2BB7AE" w14:textId="77777777" w:rsidR="00CB3886" w:rsidRDefault="00CB3886" w:rsidP="002F1CD7">
      <w:pPr>
        <w:pStyle w:val="Bezmezer"/>
        <w:spacing w:after="120"/>
        <w:rPr>
          <w:rFonts w:ascii="Times New Roman" w:hAnsi="Times New Roman" w:cs="Times New Roman"/>
          <w:iCs/>
          <w:sz w:val="24"/>
          <w:szCs w:val="24"/>
        </w:rPr>
      </w:pPr>
    </w:p>
    <w:p w14:paraId="626F4C60" w14:textId="43BDFB21" w:rsidR="00575E98" w:rsidRPr="0069356B" w:rsidRDefault="00575E98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2F1CD7">
        <w:rPr>
          <w:rFonts w:ascii="Times New Roman" w:hAnsi="Times New Roman" w:cs="Times New Roman"/>
          <w:iCs/>
          <w:sz w:val="24"/>
          <w:szCs w:val="24"/>
        </w:rPr>
        <w:t>1</w:t>
      </w:r>
      <w:r w:rsidR="00CB3886">
        <w:rPr>
          <w:rFonts w:ascii="Times New Roman" w:hAnsi="Times New Roman" w:cs="Times New Roman"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ávní regulace n</w:t>
      </w:r>
      <w:r w:rsidRPr="0069356B">
        <w:rPr>
          <w:rFonts w:ascii="Times New Roman" w:hAnsi="Times New Roman" w:cs="Times New Roman"/>
          <w:b/>
          <w:sz w:val="24"/>
          <w:szCs w:val="24"/>
        </w:rPr>
        <w:t>akládání s chemickými látkami</w:t>
      </w:r>
      <w:r>
        <w:rPr>
          <w:rFonts w:ascii="Times New Roman" w:hAnsi="Times New Roman" w:cs="Times New Roman"/>
          <w:b/>
          <w:sz w:val="24"/>
          <w:szCs w:val="24"/>
        </w:rPr>
        <w:t>. Prevence závažných havárií.</w:t>
      </w:r>
    </w:p>
    <w:p w14:paraId="4C8229DC" w14:textId="34971071" w:rsidR="002F1CD7" w:rsidRDefault="00575E98" w:rsidP="00575E98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CB3886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.5.20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41325F">
        <w:rPr>
          <w:rFonts w:ascii="Times New Roman" w:hAnsi="Times New Roman" w:cs="Times New Roman"/>
          <w:i/>
          <w:sz w:val="24"/>
          <w:szCs w:val="24"/>
        </w:rPr>
        <w:t>doc. JUDr. Ilona Jančářová, Ph.D.</w:t>
      </w:r>
    </w:p>
    <w:p w14:paraId="0BEEFD7D" w14:textId="77777777" w:rsidR="002F1CD7" w:rsidRDefault="002F1CD7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55FB3CE8" w14:textId="77777777" w:rsidR="00207F63" w:rsidRDefault="00207F63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E68988C" w14:textId="333CD942" w:rsidR="00A50191" w:rsidRDefault="00A50191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3570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FA09C1">
        <w:rPr>
          <w:rFonts w:ascii="Times New Roman" w:hAnsi="Times New Roman" w:cs="Times New Roman"/>
          <w:b/>
          <w:sz w:val="24"/>
          <w:szCs w:val="24"/>
        </w:rPr>
        <w:t>Ionizující záření</w:t>
      </w:r>
      <w:r w:rsidR="002F1CD7">
        <w:rPr>
          <w:rFonts w:ascii="Times New Roman" w:hAnsi="Times New Roman" w:cs="Times New Roman"/>
          <w:b/>
          <w:sz w:val="24"/>
          <w:szCs w:val="24"/>
        </w:rPr>
        <w:t xml:space="preserve"> a radioaktivní odpady</w:t>
      </w:r>
      <w:r w:rsidR="00FA09C1">
        <w:rPr>
          <w:rFonts w:ascii="Times New Roman" w:hAnsi="Times New Roman" w:cs="Times New Roman"/>
          <w:b/>
          <w:sz w:val="24"/>
          <w:szCs w:val="24"/>
        </w:rPr>
        <w:t>.</w:t>
      </w:r>
    </w:p>
    <w:p w14:paraId="2A5576D1" w14:textId="296E6ACD" w:rsidR="00A50191" w:rsidRPr="00FA09C1" w:rsidRDefault="00235702" w:rsidP="002F1CD7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126D69">
        <w:rPr>
          <w:rFonts w:ascii="Times New Roman" w:hAnsi="Times New Roman" w:cs="Times New Roman"/>
          <w:sz w:val="24"/>
          <w:szCs w:val="24"/>
        </w:rPr>
        <w:t>17</w:t>
      </w:r>
      <w:r w:rsidR="00A50191">
        <w:rPr>
          <w:rFonts w:ascii="Times New Roman" w:hAnsi="Times New Roman" w:cs="Times New Roman"/>
          <w:sz w:val="24"/>
          <w:szCs w:val="24"/>
        </w:rPr>
        <w:t>.5.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126D69">
        <w:rPr>
          <w:rFonts w:ascii="Times New Roman" w:hAnsi="Times New Roman" w:cs="Times New Roman"/>
          <w:sz w:val="24"/>
          <w:szCs w:val="24"/>
        </w:rPr>
        <w:t>2</w:t>
      </w:r>
      <w:r w:rsidR="00A5019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C01B92">
        <w:rPr>
          <w:rFonts w:ascii="Times New Roman" w:hAnsi="Times New Roman" w:cs="Times New Roman"/>
          <w:sz w:val="24"/>
          <w:szCs w:val="24"/>
        </w:rPr>
        <w:tab/>
      </w:r>
      <w:r w:rsidR="00FA09C1" w:rsidRPr="00FA09C1">
        <w:rPr>
          <w:rFonts w:ascii="Times New Roman" w:hAnsi="Times New Roman" w:cs="Times New Roman"/>
          <w:i/>
          <w:sz w:val="24"/>
          <w:szCs w:val="24"/>
        </w:rPr>
        <w:t>Přednáší: JUDr. Dominik Židek, Ph.D.</w:t>
      </w:r>
    </w:p>
    <w:p w14:paraId="2BBBF11D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1DC06C" w14:textId="77777777" w:rsidR="00207F63" w:rsidRDefault="00207F63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6BD5BC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7F379B9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915B5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D68F33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E4849A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63E1AA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915F1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EFA012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80BCC93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B40A4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FB2EB2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F3B218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A822119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D3C62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09C692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1B79BE2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8819E1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F9B893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CECC6A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28E825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2AEC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sectPr w:rsidR="00A360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5A5530"/>
    <w:multiLevelType w:val="hybridMultilevel"/>
    <w:tmpl w:val="15A80C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5516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F30081C"/>
    <w:multiLevelType w:val="hybridMultilevel"/>
    <w:tmpl w:val="E3E2E9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yMDUxMjC3NLFQ0lEKTi0uzszPAykwrgUA56JH4iwAAAA="/>
  </w:docVars>
  <w:rsids>
    <w:rsidRoot w:val="00742C43"/>
    <w:rsid w:val="000535B4"/>
    <w:rsid w:val="00054DB0"/>
    <w:rsid w:val="00075590"/>
    <w:rsid w:val="00083EFE"/>
    <w:rsid w:val="000A3DBF"/>
    <w:rsid w:val="001012FC"/>
    <w:rsid w:val="00113A27"/>
    <w:rsid w:val="00126D69"/>
    <w:rsid w:val="00144BAB"/>
    <w:rsid w:val="00156DC1"/>
    <w:rsid w:val="001C7F8F"/>
    <w:rsid w:val="001E61A9"/>
    <w:rsid w:val="002021D2"/>
    <w:rsid w:val="00207F63"/>
    <w:rsid w:val="00227C39"/>
    <w:rsid w:val="00235702"/>
    <w:rsid w:val="0024500E"/>
    <w:rsid w:val="002E46D0"/>
    <w:rsid w:val="002E5C56"/>
    <w:rsid w:val="002F1CD7"/>
    <w:rsid w:val="0041325F"/>
    <w:rsid w:val="00420F5E"/>
    <w:rsid w:val="004773CC"/>
    <w:rsid w:val="004B2DFA"/>
    <w:rsid w:val="005121C5"/>
    <w:rsid w:val="005731F8"/>
    <w:rsid w:val="005739C3"/>
    <w:rsid w:val="00575E98"/>
    <w:rsid w:val="005E00D6"/>
    <w:rsid w:val="00602838"/>
    <w:rsid w:val="006464EB"/>
    <w:rsid w:val="00666CCA"/>
    <w:rsid w:val="0069356B"/>
    <w:rsid w:val="00710C8D"/>
    <w:rsid w:val="00742C43"/>
    <w:rsid w:val="00747C69"/>
    <w:rsid w:val="007B5120"/>
    <w:rsid w:val="00833EB0"/>
    <w:rsid w:val="00862A65"/>
    <w:rsid w:val="008A20F7"/>
    <w:rsid w:val="008B35BA"/>
    <w:rsid w:val="008C5A36"/>
    <w:rsid w:val="00901AD5"/>
    <w:rsid w:val="009228D1"/>
    <w:rsid w:val="009D0223"/>
    <w:rsid w:val="00A022A9"/>
    <w:rsid w:val="00A17622"/>
    <w:rsid w:val="00A3609B"/>
    <w:rsid w:val="00A50191"/>
    <w:rsid w:val="00AA1E7E"/>
    <w:rsid w:val="00B55332"/>
    <w:rsid w:val="00C01B92"/>
    <w:rsid w:val="00C30B7A"/>
    <w:rsid w:val="00C82F6F"/>
    <w:rsid w:val="00C94893"/>
    <w:rsid w:val="00CB3886"/>
    <w:rsid w:val="00D2197C"/>
    <w:rsid w:val="00D852D0"/>
    <w:rsid w:val="00D8752E"/>
    <w:rsid w:val="00DD0DFE"/>
    <w:rsid w:val="00DF72BB"/>
    <w:rsid w:val="00E045C9"/>
    <w:rsid w:val="00E23615"/>
    <w:rsid w:val="00E6712E"/>
    <w:rsid w:val="00EA28AF"/>
    <w:rsid w:val="00EB7A5D"/>
    <w:rsid w:val="00EC30D1"/>
    <w:rsid w:val="00EC65FA"/>
    <w:rsid w:val="00F47CFE"/>
    <w:rsid w:val="00F55251"/>
    <w:rsid w:val="00F7264F"/>
    <w:rsid w:val="00FA0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DD1C8"/>
  <w15:docId w15:val="{F155E66D-1136-4317-996B-481E87A5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E46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742C43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7B512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A28A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28A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B0BA232568E4418B102BAAFF55BB3D" ma:contentTypeVersion="14" ma:contentTypeDescription="Vytvoří nový dokument" ma:contentTypeScope="" ma:versionID="b15ac6aa99dc3c19b710361c27417bb4">
  <xsd:schema xmlns:xsd="http://www.w3.org/2001/XMLSchema" xmlns:xs="http://www.w3.org/2001/XMLSchema" xmlns:p="http://schemas.microsoft.com/office/2006/metadata/properties" xmlns:ns3="7c0f842d-25ec-401e-a12a-f94c984ec920" xmlns:ns4="292bdeec-6c34-4cea-bde4-c7a3c5acf766" targetNamespace="http://schemas.microsoft.com/office/2006/metadata/properties" ma:root="true" ma:fieldsID="32bafd30ca9e817119daa9bedfcb6ff1" ns3:_="" ns4:_="">
    <xsd:import namespace="7c0f842d-25ec-401e-a12a-f94c984ec920"/>
    <xsd:import namespace="292bdeec-6c34-4cea-bde4-c7a3c5acf7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f842d-25ec-401e-a12a-f94c984ec9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bdeec-6c34-4cea-bde4-c7a3c5acf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08DF4E-5F68-46AB-A257-7C9A5A595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f842d-25ec-401e-a12a-f94c984ec920"/>
    <ds:schemaRef ds:uri="292bdeec-6c34-4cea-bde4-c7a3c5acf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36E62B-0094-41AE-B223-802F0F8E28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01EEBE-5D03-45F7-ABAF-85849CC318EE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292bdeec-6c34-4cea-bde4-c7a3c5acf766"/>
    <ds:schemaRef ds:uri="7c0f842d-25ec-401e-a12a-f94c984ec920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62</dc:creator>
  <cp:lastModifiedBy>Zuzana Suchá</cp:lastModifiedBy>
  <cp:revision>2</cp:revision>
  <cp:lastPrinted>2020-02-03T13:52:00Z</cp:lastPrinted>
  <dcterms:created xsi:type="dcterms:W3CDTF">2022-01-26T10:34:00Z</dcterms:created>
  <dcterms:modified xsi:type="dcterms:W3CDTF">2022-01-26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B0BA232568E4418B102BAAFF55BB3D</vt:lpwstr>
  </property>
</Properties>
</file>